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96913707" w:displacedByCustomXml="next"/>
    <w:bookmarkStart w:id="1" w:name="_Toc496913716" w:displacedByCustomXml="next"/>
    <w:bookmarkStart w:id="2" w:name="_Toc496913715" w:displacedByCustomXml="next"/>
    <w:bookmarkStart w:id="3" w:name="_Toc496913714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49A26F32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63963F2" wp14:editId="62BBF70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80D3726" w14:textId="77777777" w:rsidR="00C63B88" w:rsidRDefault="00952398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63963F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380D3726" w14:textId="77777777" w:rsidR="00C63B88" w:rsidRDefault="00952398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7790A4B5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FFFD520" wp14:editId="74A01ED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67C3932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44BB1A9F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68E2013E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33A7052B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62A4343E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349DCBA8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F94B9F8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49448DB1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8941458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69610E00" w14:textId="77777777" w:rsidR="00643CA3" w:rsidRDefault="00643CA3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B65DD4E" w14:textId="53DD3C59" w:rsidR="00C63B88" w:rsidRDefault="00C63B8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Candidate Voting system</w:t>
                                    </w:r>
                                  </w:p>
                                </w:sdtContent>
                              </w:sdt>
                              <w:p w14:paraId="0DE7EBC1" w14:textId="4D30C229" w:rsidR="00C63B88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HArSimran Singh</w:t>
                                </w:r>
                              </w:p>
                              <w:tbl>
                                <w:tblPr>
                                  <w:tblStyle w:val="TableGrid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480"/>
                                  <w:gridCol w:w="3407"/>
                                </w:tblGrid>
                                <w:tr w:rsidR="00E9645A" w14:paraId="5DFF18C3" w14:textId="77777777" w:rsidTr="00E9645A">
                                  <w:tc>
                                    <w:tcPr>
                                      <w:tcW w:w="3710" w:type="dxa"/>
                                    </w:tcPr>
                                    <w:p w14:paraId="1F484706" w14:textId="305D0785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 xml:space="preserve">Client Name </w:t>
                                      </w:r>
                                    </w:p>
                                  </w:tc>
                                  <w:tc>
                                    <w:tcPr>
                                      <w:tcW w:w="3711" w:type="dxa"/>
                                    </w:tcPr>
                                    <w:p w14:paraId="32D98639" w14:textId="10165C05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Amritpal Singh</w:t>
                                      </w:r>
                                    </w:p>
                                  </w:tc>
                                </w:tr>
                                <w:tr w:rsidR="00E9645A" w14:paraId="5DC7F92A" w14:textId="77777777" w:rsidTr="00E9645A">
                                  <w:tc>
                                    <w:tcPr>
                                      <w:tcW w:w="3710" w:type="dxa"/>
                                    </w:tcPr>
                                    <w:p w14:paraId="1E65EBCD" w14:textId="5AFD7A29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Email</w:t>
                                      </w:r>
                                    </w:p>
                                  </w:tc>
                                  <w:tc>
                                    <w:tcPr>
                                      <w:tcW w:w="3711" w:type="dxa"/>
                                    </w:tcPr>
                                    <w:p w14:paraId="4713CDB8" w14:textId="44C012E4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Amritpal234@gmail.com</w:t>
                                      </w:r>
                                    </w:p>
                                  </w:tc>
                                </w:tr>
                                <w:tr w:rsidR="00E9645A" w14:paraId="3343E4BD" w14:textId="77777777" w:rsidTr="00E9645A">
                                  <w:tc>
                                    <w:tcPr>
                                      <w:tcW w:w="3710" w:type="dxa"/>
                                    </w:tcPr>
                                    <w:p w14:paraId="5BAE9A9F" w14:textId="31A579A1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Phone</w:t>
                                      </w:r>
                                    </w:p>
                                  </w:tc>
                                  <w:tc>
                                    <w:tcPr>
                                      <w:tcW w:w="3711" w:type="dxa"/>
                                    </w:tcPr>
                                    <w:p w14:paraId="546EA1D9" w14:textId="59197A2F" w:rsidR="00E9645A" w:rsidRDefault="00E9645A">
                                      <w:pPr>
                                        <w:pStyle w:val="NoSpacing"/>
                                        <w:spacing w:before="40" w:after="40"/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BACC6" w:themeColor="accent5"/>
                                          <w:sz w:val="24"/>
                                          <w:szCs w:val="24"/>
                                        </w:rPr>
                                        <w:t>2345432344</w:t>
                                      </w:r>
                                    </w:p>
                                  </w:tc>
                                </w:tr>
                              </w:tbl>
                              <w:p w14:paraId="6295816C" w14:textId="77777777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FFFD52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p w14:paraId="067C3932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44BB1A9F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68E2013E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33A7052B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62A4343E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349DCBA8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5F94B9F8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49448DB1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28941458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p w14:paraId="69610E00" w14:textId="77777777" w:rsidR="00643CA3" w:rsidRDefault="00643CA3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B65DD4E" w14:textId="53DD3C59" w:rsidR="00C63B88" w:rsidRDefault="00C63B8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Candidate Voting system</w:t>
                              </w:r>
                            </w:p>
                          </w:sdtContent>
                        </w:sdt>
                        <w:p w14:paraId="0DE7EBC1" w14:textId="4D30C229" w:rsidR="00C63B88" w:rsidRDefault="00E9645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HArSimran Singh</w:t>
                          </w:r>
                        </w:p>
                        <w:tbl>
                          <w:tblPr>
                            <w:tblStyle w:val="TableGrid"/>
                            <w:tblW w:w="0" w:type="auto"/>
                            <w:tblLook w:val="04A0" w:firstRow="1" w:lastRow="0" w:firstColumn="1" w:lastColumn="0" w:noHBand="0" w:noVBand="1"/>
                          </w:tblPr>
                          <w:tblGrid>
                            <w:gridCol w:w="2480"/>
                            <w:gridCol w:w="3407"/>
                          </w:tblGrid>
                          <w:tr w:rsidR="00E9645A" w14:paraId="5DFF18C3" w14:textId="77777777" w:rsidTr="00E9645A">
                            <w:tc>
                              <w:tcPr>
                                <w:tcW w:w="3710" w:type="dxa"/>
                              </w:tcPr>
                              <w:p w14:paraId="1F484706" w14:textId="305D0785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 xml:space="preserve">Client Name </w:t>
                                </w:r>
                              </w:p>
                            </w:tc>
                            <w:tc>
                              <w:tcPr>
                                <w:tcW w:w="3711" w:type="dxa"/>
                              </w:tcPr>
                              <w:p w14:paraId="32D98639" w14:textId="10165C05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Amritpal Singh</w:t>
                                </w:r>
                              </w:p>
                            </w:tc>
                          </w:tr>
                          <w:tr w:rsidR="00E9645A" w14:paraId="5DC7F92A" w14:textId="77777777" w:rsidTr="00E9645A">
                            <w:tc>
                              <w:tcPr>
                                <w:tcW w:w="3710" w:type="dxa"/>
                              </w:tcPr>
                              <w:p w14:paraId="1E65EBCD" w14:textId="5AFD7A29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Email</w:t>
                                </w:r>
                              </w:p>
                            </w:tc>
                            <w:tc>
                              <w:tcPr>
                                <w:tcW w:w="3711" w:type="dxa"/>
                              </w:tcPr>
                              <w:p w14:paraId="4713CDB8" w14:textId="44C012E4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Amritpal234@gmail.com</w:t>
                                </w:r>
                              </w:p>
                            </w:tc>
                          </w:tr>
                          <w:tr w:rsidR="00E9645A" w14:paraId="3343E4BD" w14:textId="77777777" w:rsidTr="00E9645A">
                            <w:tc>
                              <w:tcPr>
                                <w:tcW w:w="3710" w:type="dxa"/>
                              </w:tcPr>
                              <w:p w14:paraId="5BAE9A9F" w14:textId="31A579A1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Phone</w:t>
                                </w:r>
                              </w:p>
                            </w:tc>
                            <w:tc>
                              <w:tcPr>
                                <w:tcW w:w="3711" w:type="dxa"/>
                              </w:tcPr>
                              <w:p w14:paraId="546EA1D9" w14:textId="59197A2F" w:rsidR="00E9645A" w:rsidRDefault="00E9645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2345432344</w:t>
                                </w:r>
                              </w:p>
                            </w:tc>
                          </w:tr>
                        </w:tbl>
                        <w:p w14:paraId="6295816C" w14:textId="77777777" w:rsidR="00E9645A" w:rsidRDefault="00E9645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0BA1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04ECEFE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A67C955" w14:textId="77777777" w:rsidR="006A5434" w:rsidRDefault="00952398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AA39161" w14:textId="77777777" w:rsidR="006A5434" w:rsidRDefault="00952398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00D055E" w14:textId="77777777" w:rsidR="006A5434" w:rsidRDefault="00952398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E93936E" w14:textId="77777777" w:rsidR="006A5434" w:rsidRDefault="00952398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E8BCA36" w14:textId="77777777" w:rsidR="006A5434" w:rsidRDefault="00952398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3D95EFF" w14:textId="77777777" w:rsidR="006A5434" w:rsidRDefault="00952398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51E2D43" w14:textId="77777777" w:rsidR="006A5434" w:rsidRDefault="00952398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BB27E6" w14:textId="77777777" w:rsidR="006A5434" w:rsidRDefault="00952398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3F6841C" w14:textId="77777777" w:rsidR="006A5434" w:rsidRDefault="00952398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337130C" w14:textId="77777777" w:rsidR="006A5434" w:rsidRDefault="00952398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2E263E9" w14:textId="77777777" w:rsidR="006A5434" w:rsidRDefault="00952398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21FD675" w14:textId="77777777" w:rsidR="006A5434" w:rsidRDefault="00952398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733E2A" w14:textId="77777777" w:rsidR="006A5434" w:rsidRDefault="00952398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224AE3E" w14:textId="77777777" w:rsidR="006A5434" w:rsidRDefault="00952398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43D6A53" w14:textId="77777777" w:rsidR="006A5434" w:rsidRDefault="00952398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324B7EA" w14:textId="77777777" w:rsidR="006A5434" w:rsidRDefault="00952398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943C485" w14:textId="77777777" w:rsidR="006A5434" w:rsidRDefault="00952398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7D7272A" w14:textId="77777777" w:rsidR="006A5434" w:rsidRDefault="00952398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406520B" w14:textId="77777777" w:rsidR="006A5434" w:rsidRDefault="00952398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0" w:history="1">
            <w:r w:rsidR="006A5434" w:rsidRPr="00F00533">
              <w:rPr>
                <w:rStyle w:val="Hyperlink"/>
                <w:noProof/>
              </w:rPr>
              <w:t>System Summary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1865D65" w14:textId="77777777" w:rsidR="006A5434" w:rsidRDefault="00952398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1" w:history="1">
            <w:r w:rsidR="006A5434" w:rsidRPr="00F00533">
              <w:rPr>
                <w:rStyle w:val="Hyperlink"/>
                <w:noProof/>
              </w:rPr>
              <w:t>System Configura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AB9A6A8" w14:textId="77777777" w:rsidR="006A5434" w:rsidRDefault="00952398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62" w:history="1">
            <w:r w:rsidR="006A5434" w:rsidRPr="00F00533">
              <w:rPr>
                <w:rStyle w:val="Hyperlink"/>
                <w:noProof/>
              </w:rPr>
              <w:t>User Access Level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6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F3B795C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57ABA1B3" w14:textId="77777777" w:rsidR="00E838B6" w:rsidRDefault="00E838B6" w:rsidP="00983BEA">
      <w:pPr>
        <w:pStyle w:val="Heading1"/>
        <w:spacing w:line="360" w:lineRule="auto"/>
      </w:pPr>
    </w:p>
    <w:p w14:paraId="6E6743CA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0AA08E94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4C8A705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7604E317" w14:textId="77777777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>
        <w:rPr>
          <w:rFonts w:ascii="Arial" w:hAnsi="Arial" w:cs="Arial"/>
          <w:sz w:val="20"/>
          <w:szCs w:val="20"/>
        </w:rPr>
        <w:t>Candidate Voting System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two types of account one for admin and other for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295BBD">
        <w:rPr>
          <w:rFonts w:ascii="Arial" w:hAnsi="Arial" w:cs="Arial"/>
          <w:sz w:val="20"/>
          <w:szCs w:val="20"/>
        </w:rPr>
        <w:t>voter</w:t>
      </w:r>
      <w:r>
        <w:rPr>
          <w:rFonts w:ascii="Arial" w:hAnsi="Arial" w:cs="Arial"/>
          <w:sz w:val="20"/>
          <w:szCs w:val="20"/>
        </w:rPr>
        <w:t>. Admin 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candidates. Admin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 Moreover, admin can delete votes </w:t>
      </w:r>
      <w:r>
        <w:rPr>
          <w:rFonts w:ascii="Arial" w:hAnsi="Arial" w:cs="Arial"/>
          <w:sz w:val="20"/>
          <w:szCs w:val="20"/>
        </w:rPr>
        <w:lastRenderedPageBreak/>
        <w:t xml:space="preserve">and view voting history. </w:t>
      </w:r>
      <w:r w:rsidR="00295BBD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</w:t>
      </w:r>
      <w:r w:rsidR="00837892">
        <w:rPr>
          <w:rFonts w:ascii="Arial" w:hAnsi="Arial" w:cs="Arial"/>
          <w:sz w:val="20"/>
          <w:szCs w:val="20"/>
        </w:rPr>
        <w:t xml:space="preserve">can vote for candidates. Also, new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signup for the application. </w:t>
      </w:r>
      <w:r w:rsidR="00295BBD">
        <w:rPr>
          <w:rFonts w:ascii="Arial" w:hAnsi="Arial" w:cs="Arial"/>
          <w:sz w:val="20"/>
          <w:szCs w:val="20"/>
        </w:rPr>
        <w:t>Voters</w:t>
      </w:r>
      <w:r w:rsidR="00837892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837892">
        <w:rPr>
          <w:rFonts w:ascii="Arial" w:hAnsi="Arial" w:cs="Arial"/>
          <w:sz w:val="20"/>
          <w:szCs w:val="20"/>
        </w:rPr>
        <w:t xml:space="preserve"> and access details of their account</w:t>
      </w:r>
      <w:r w:rsidR="005C2C5C">
        <w:rPr>
          <w:rFonts w:ascii="Arial" w:hAnsi="Arial" w:cs="Arial"/>
          <w:sz w:val="20"/>
          <w:szCs w:val="20"/>
        </w:rPr>
        <w:t>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admin can register new admins.</w:t>
      </w:r>
    </w:p>
    <w:p w14:paraId="3488E49D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2B72D3C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484F143D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1CC83FE8" w14:textId="77777777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C63B88">
        <w:rPr>
          <w:rFonts w:ascii="Arial" w:hAnsi="Arial" w:cs="Arial"/>
          <w:sz w:val="20"/>
          <w:szCs w:val="20"/>
        </w:rPr>
        <w:t>Candidate Voting System</w:t>
      </w:r>
      <w:r>
        <w:rPr>
          <w:rFonts w:ascii="Arial" w:hAnsi="Arial" w:cs="Arial"/>
          <w:sz w:val="20"/>
          <w:szCs w:val="20"/>
        </w:rPr>
        <w:t xml:space="preserve">” In this application there is admin and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Admin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 Also, </w:t>
      </w:r>
      <w:r w:rsidR="005C2C5C">
        <w:rPr>
          <w:rFonts w:ascii="Arial" w:hAnsi="Arial" w:cs="Arial"/>
          <w:sz w:val="20"/>
          <w:szCs w:val="20"/>
        </w:rPr>
        <w:t xml:space="preserve">admin </w:t>
      </w:r>
      <w:r>
        <w:rPr>
          <w:rFonts w:ascii="Arial" w:hAnsi="Arial" w:cs="Arial"/>
          <w:sz w:val="20"/>
          <w:szCs w:val="20"/>
        </w:rPr>
        <w:t>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various </w:t>
      </w:r>
      <w:r w:rsidR="000A4627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. Moreover, </w:t>
      </w:r>
      <w:r w:rsidR="006B6603">
        <w:rPr>
          <w:rFonts w:ascii="Arial" w:hAnsi="Arial" w:cs="Arial"/>
          <w:sz w:val="20"/>
          <w:szCs w:val="20"/>
        </w:rPr>
        <w:t>voters</w:t>
      </w:r>
      <w:r>
        <w:rPr>
          <w:rFonts w:ascii="Arial" w:hAnsi="Arial" w:cs="Arial"/>
          <w:sz w:val="20"/>
          <w:szCs w:val="20"/>
        </w:rPr>
        <w:t xml:space="preserve"> can </w:t>
      </w:r>
      <w:r w:rsidR="000A4627">
        <w:rPr>
          <w:rFonts w:ascii="Arial" w:hAnsi="Arial" w:cs="Arial"/>
          <w:sz w:val="20"/>
          <w:szCs w:val="20"/>
        </w:rPr>
        <w:t>add</w:t>
      </w:r>
      <w:r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 details for </w:t>
      </w:r>
      <w:r w:rsidR="006B6603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>.</w:t>
      </w:r>
      <w:r w:rsidR="000A4627">
        <w:rPr>
          <w:rFonts w:ascii="Arial" w:hAnsi="Arial" w:cs="Arial"/>
          <w:sz w:val="20"/>
          <w:szCs w:val="20"/>
        </w:rPr>
        <w:t xml:space="preserve"> They can vote for candidates. </w:t>
      </w:r>
      <w:r>
        <w:rPr>
          <w:rFonts w:ascii="Arial" w:hAnsi="Arial" w:cs="Arial"/>
          <w:sz w:val="20"/>
          <w:szCs w:val="20"/>
        </w:rPr>
        <w:t xml:space="preserve"> </w:t>
      </w:r>
      <w:r w:rsidR="0043103B">
        <w:rPr>
          <w:rFonts w:ascii="Arial" w:hAnsi="Arial" w:cs="Arial"/>
          <w:sz w:val="20"/>
          <w:szCs w:val="20"/>
        </w:rPr>
        <w:t xml:space="preserve">Admin can register </w:t>
      </w:r>
      <w:r w:rsidR="00FF28E6">
        <w:rPr>
          <w:rFonts w:ascii="Arial" w:hAnsi="Arial" w:cs="Arial"/>
          <w:sz w:val="20"/>
          <w:szCs w:val="20"/>
        </w:rPr>
        <w:t xml:space="preserve">new admin </w:t>
      </w:r>
      <w:r w:rsidR="00A352B4">
        <w:rPr>
          <w:rFonts w:ascii="Arial" w:hAnsi="Arial" w:cs="Arial"/>
          <w:sz w:val="20"/>
          <w:szCs w:val="20"/>
        </w:rPr>
        <w:t>and new</w:t>
      </w:r>
      <w:r w:rsidR="00FF28E6">
        <w:rPr>
          <w:rFonts w:ascii="Arial" w:hAnsi="Arial" w:cs="Arial"/>
          <w:sz w:val="20"/>
          <w:szCs w:val="20"/>
        </w:rPr>
        <w:t xml:space="preserve"> </w:t>
      </w:r>
      <w:r w:rsidR="00A208A4">
        <w:rPr>
          <w:rFonts w:ascii="Arial" w:hAnsi="Arial" w:cs="Arial"/>
          <w:sz w:val="20"/>
          <w:szCs w:val="20"/>
        </w:rPr>
        <w:t>voters</w:t>
      </w:r>
      <w:r w:rsidR="00FF28E6">
        <w:rPr>
          <w:rFonts w:ascii="Arial" w:hAnsi="Arial" w:cs="Arial"/>
          <w:sz w:val="20"/>
          <w:szCs w:val="20"/>
        </w:rPr>
        <w:t xml:space="preserve"> can register.</w:t>
      </w:r>
    </w:p>
    <w:p w14:paraId="4948664C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7989423B" w14:textId="77777777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2C098E">
        <w:rPr>
          <w:rFonts w:ascii="Arial" w:hAnsi="Arial" w:cs="Arial"/>
          <w:sz w:val="20"/>
          <w:szCs w:val="20"/>
        </w:rPr>
        <w:t>Candidate Voting System</w:t>
      </w:r>
      <w:r w:rsidR="0065365C">
        <w:rPr>
          <w:rFonts w:ascii="Arial" w:hAnsi="Arial" w:cs="Arial"/>
          <w:sz w:val="20"/>
          <w:szCs w:val="20"/>
        </w:rPr>
        <w:t xml:space="preserve"> online application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21BEBC5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2D4CD0B1" w14:textId="77777777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2C098E">
        <w:rPr>
          <w:rFonts w:ascii="Arial" w:hAnsi="Arial" w:cs="Arial"/>
          <w:sz w:val="20"/>
          <w:szCs w:val="20"/>
        </w:rPr>
        <w:t>candidates</w:t>
      </w:r>
    </w:p>
    <w:p w14:paraId="76EEE3C6" w14:textId="77777777" w:rsidR="004A60A6" w:rsidRDefault="001F5A08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ure login and admin registration for admins</w:t>
      </w:r>
    </w:p>
    <w:p w14:paraId="45A51C17" w14:textId="77777777" w:rsidR="001F5A08" w:rsidRDefault="002C098E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add</w:t>
      </w:r>
      <w:r w:rsidR="001F5A08">
        <w:rPr>
          <w:rFonts w:ascii="Arial" w:hAnsi="Arial" w:cs="Arial"/>
          <w:sz w:val="20"/>
          <w:szCs w:val="20"/>
        </w:rPr>
        <w:t xml:space="preserve">, edit, delete </w:t>
      </w:r>
      <w:r>
        <w:rPr>
          <w:rFonts w:ascii="Arial" w:hAnsi="Arial" w:cs="Arial"/>
          <w:sz w:val="20"/>
          <w:szCs w:val="20"/>
        </w:rPr>
        <w:t>candidates</w:t>
      </w:r>
    </w:p>
    <w:p w14:paraId="6A336D41" w14:textId="77777777" w:rsidR="001F5A08" w:rsidRDefault="001F5A0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dmin can manage the </w:t>
      </w:r>
      <w:r w:rsidR="002C098E">
        <w:rPr>
          <w:rFonts w:ascii="Arial" w:hAnsi="Arial" w:cs="Arial"/>
          <w:sz w:val="20"/>
          <w:szCs w:val="20"/>
        </w:rPr>
        <w:t>votes</w:t>
      </w:r>
      <w:r>
        <w:rPr>
          <w:rFonts w:ascii="Arial" w:hAnsi="Arial" w:cs="Arial"/>
          <w:sz w:val="20"/>
          <w:szCs w:val="20"/>
        </w:rPr>
        <w:t xml:space="preserve"> and </w:t>
      </w:r>
      <w:r w:rsidR="002C098E">
        <w:rPr>
          <w:rFonts w:ascii="Arial" w:hAnsi="Arial" w:cs="Arial"/>
          <w:sz w:val="20"/>
          <w:szCs w:val="20"/>
        </w:rPr>
        <w:t>voting transactions.</w:t>
      </w:r>
    </w:p>
    <w:p w14:paraId="51F33AB7" w14:textId="77777777" w:rsidR="002C098E" w:rsidRDefault="002C098E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dmin can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voters.</w:t>
      </w:r>
    </w:p>
    <w:p w14:paraId="7B207217" w14:textId="77777777" w:rsidR="002C098E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</w:t>
      </w:r>
      <w:r w:rsidR="002C098E">
        <w:rPr>
          <w:rFonts w:ascii="Arial" w:hAnsi="Arial" w:cs="Arial"/>
          <w:sz w:val="20"/>
          <w:szCs w:val="20"/>
        </w:rPr>
        <w:t xml:space="preserve"> can add new candidate</w:t>
      </w:r>
      <w:r w:rsidR="005C2C5C">
        <w:rPr>
          <w:rFonts w:ascii="Arial" w:hAnsi="Arial" w:cs="Arial"/>
          <w:sz w:val="20"/>
          <w:szCs w:val="20"/>
        </w:rPr>
        <w:t>s</w:t>
      </w:r>
      <w:r w:rsidR="002C098E">
        <w:rPr>
          <w:rFonts w:ascii="Arial" w:hAnsi="Arial" w:cs="Arial"/>
          <w:sz w:val="20"/>
          <w:szCs w:val="20"/>
        </w:rPr>
        <w:t>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for candidates.</w:t>
      </w:r>
    </w:p>
    <w:p w14:paraId="26C5E6FA" w14:textId="77777777" w:rsidR="002C098E" w:rsidRPr="00AC6E88" w:rsidRDefault="00D53E9A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oters</w:t>
      </w:r>
      <w:r w:rsidR="002C098E">
        <w:rPr>
          <w:rFonts w:ascii="Arial" w:hAnsi="Arial" w:cs="Arial"/>
          <w:sz w:val="20"/>
          <w:szCs w:val="20"/>
        </w:rPr>
        <w:t xml:space="preserve"> can vote for other candidates.</w:t>
      </w:r>
    </w:p>
    <w:p w14:paraId="113AB9CC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14F68AB3" w14:textId="77777777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willing to </w:t>
      </w:r>
      <w:r w:rsidR="00C40787" w:rsidRPr="00E84517">
        <w:rPr>
          <w:rFonts w:ascii="Arial" w:hAnsi="Arial" w:cs="Arial"/>
          <w:sz w:val="20"/>
          <w:szCs w:val="20"/>
        </w:rPr>
        <w:t>take part in voting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  <w:r w:rsidR="00C40787" w:rsidRPr="00E84517">
        <w:rPr>
          <w:rFonts w:ascii="Arial" w:hAnsi="Arial" w:cs="Arial"/>
          <w:sz w:val="20"/>
          <w:szCs w:val="20"/>
        </w:rPr>
        <w:t>Age group should be 18 plus.</w:t>
      </w:r>
    </w:p>
    <w:p w14:paraId="5133A25C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44E87924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257C2C20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11DA421B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27B59D7F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lastRenderedPageBreak/>
              <w:t>Deliverable</w:t>
            </w:r>
          </w:p>
        </w:tc>
        <w:tc>
          <w:tcPr>
            <w:tcW w:w="6345" w:type="dxa"/>
            <w:vAlign w:val="center"/>
          </w:tcPr>
          <w:p w14:paraId="7D67CAC1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7BCBFA47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7D26C02D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52A76B4B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2E438521" w14:textId="77777777" w:rsidTr="00892F65">
        <w:trPr>
          <w:trHeight w:val="996"/>
          <w:jc w:val="center"/>
        </w:trPr>
        <w:tc>
          <w:tcPr>
            <w:tcW w:w="3678" w:type="dxa"/>
          </w:tcPr>
          <w:p w14:paraId="5B4D746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45782C2D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55E9A7C8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6F57011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77D23289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20BF0BEE" w14:textId="77777777" w:rsidTr="00892F65">
        <w:trPr>
          <w:trHeight w:val="668"/>
          <w:jc w:val="center"/>
        </w:trPr>
        <w:tc>
          <w:tcPr>
            <w:tcW w:w="3678" w:type="dxa"/>
          </w:tcPr>
          <w:p w14:paraId="7FD680CA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6317BD1E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  <w:bookmarkEnd w:id="3"/>
      <w:bookmarkEnd w:id="2"/>
      <w:bookmarkEnd w:id="1"/>
    </w:tbl>
    <w:p w14:paraId="3A3F320C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256FB779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30024247"/>
      <w:r>
        <w:rPr>
          <w:i w:val="0"/>
        </w:rPr>
        <w:t>Resources Required</w:t>
      </w:r>
      <w:bookmarkEnd w:id="18"/>
    </w:p>
    <w:p w14:paraId="49DE70E0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759D2B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29ADC1A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09EC2DB8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44A2A8D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2F33EE0A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19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19"/>
    </w:p>
    <w:p w14:paraId="763FB65E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14:paraId="054431F5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243D3695" w14:textId="77777777" w:rsidR="00D73BF2" w:rsidRDefault="004353CD" w:rsidP="00983BEA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e admin and one candidate will be registered by default</w:t>
      </w:r>
    </w:p>
    <w:p w14:paraId="5B63BCE8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0" w:name="_Toc30024249"/>
      <w:r w:rsidRPr="00983BEA">
        <w:t>Project Report</w:t>
      </w:r>
      <w:bookmarkEnd w:id="20"/>
    </w:p>
    <w:p w14:paraId="1C52F4C3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1" w:name="_Toc30024250"/>
      <w:r w:rsidRPr="00983BEA">
        <w:rPr>
          <w:i w:val="0"/>
        </w:rPr>
        <w:t>Aim and Introduction</w:t>
      </w:r>
      <w:bookmarkEnd w:id="21"/>
    </w:p>
    <w:p w14:paraId="3584A692" w14:textId="77777777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5406D3">
        <w:rPr>
          <w:rFonts w:ascii="Arial" w:hAnsi="Arial" w:cs="Arial"/>
          <w:sz w:val="20"/>
          <w:szCs w:val="20"/>
        </w:rPr>
        <w:t>Candidate</w:t>
      </w:r>
      <w:r w:rsidR="00352755">
        <w:rPr>
          <w:rFonts w:ascii="Arial" w:hAnsi="Arial" w:cs="Arial"/>
          <w:sz w:val="20"/>
          <w:szCs w:val="20"/>
        </w:rPr>
        <w:t xml:space="preserve"> </w:t>
      </w:r>
      <w:r w:rsidR="00872890">
        <w:rPr>
          <w:rFonts w:ascii="Arial" w:hAnsi="Arial" w:cs="Arial"/>
          <w:sz w:val="20"/>
          <w:szCs w:val="20"/>
        </w:rPr>
        <w:t xml:space="preserve">Voting System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872890">
        <w:rPr>
          <w:rFonts w:ascii="Arial" w:hAnsi="Arial" w:cs="Arial"/>
          <w:sz w:val="20"/>
          <w:szCs w:val="20"/>
        </w:rPr>
        <w:t>voters</w:t>
      </w:r>
      <w:r w:rsidR="00367FA6">
        <w:rPr>
          <w:rFonts w:ascii="Arial" w:hAnsi="Arial" w:cs="Arial"/>
          <w:sz w:val="20"/>
          <w:szCs w:val="20"/>
        </w:rPr>
        <w:t xml:space="preserve"> to vote freely.</w:t>
      </w:r>
    </w:p>
    <w:p w14:paraId="3CF6FEB0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2" w:name="_Toc30024251"/>
      <w:r w:rsidRPr="00983BEA">
        <w:t>Analysis</w:t>
      </w:r>
      <w:bookmarkEnd w:id="22"/>
    </w:p>
    <w:p w14:paraId="6A9582FF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3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3"/>
    </w:p>
    <w:p w14:paraId="04CF6168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2D8946C" w14:textId="77777777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 xml:space="preserve">. One for </w:t>
      </w:r>
      <w:r w:rsidR="002F0221" w:rsidRPr="00892F65">
        <w:rPr>
          <w:rFonts w:ascii="Arial" w:hAnsi="Arial" w:cs="Arial"/>
          <w:sz w:val="20"/>
        </w:rPr>
        <w:t>Admin</w:t>
      </w:r>
      <w:r w:rsidRPr="00892F65">
        <w:rPr>
          <w:rFonts w:ascii="Arial" w:hAnsi="Arial" w:cs="Arial"/>
          <w:sz w:val="20"/>
        </w:rPr>
        <w:t xml:space="preserve">, and one </w:t>
      </w:r>
      <w:r w:rsidR="00650691">
        <w:rPr>
          <w:rFonts w:ascii="Arial" w:hAnsi="Arial" w:cs="Arial"/>
          <w:sz w:val="20"/>
        </w:rPr>
        <w:t xml:space="preserve">for </w:t>
      </w:r>
      <w:r w:rsidR="00831331">
        <w:rPr>
          <w:rFonts w:ascii="Arial" w:hAnsi="Arial" w:cs="Arial"/>
          <w:sz w:val="20"/>
        </w:rPr>
        <w:t>Voter</w:t>
      </w:r>
      <w:r w:rsidR="002F0221" w:rsidRPr="00892F65">
        <w:rPr>
          <w:rFonts w:ascii="Arial" w:hAnsi="Arial" w:cs="Arial"/>
          <w:sz w:val="20"/>
        </w:rPr>
        <w:t>.</w:t>
      </w:r>
    </w:p>
    <w:p w14:paraId="69C2AB34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2F1D7966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6C2EDE07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5D08A136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5B68027D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18C6FD4C" w14:textId="77777777" w:rsidR="00543568" w:rsidRPr="00892F65" w:rsidRDefault="0054356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A</w:t>
            </w:r>
            <w:r w:rsidR="00BC0E17" w:rsidRPr="00892F65">
              <w:rPr>
                <w:rFonts w:ascii="Arial" w:hAnsi="Arial" w:cs="Arial"/>
                <w:b/>
                <w:sz w:val="20"/>
              </w:rPr>
              <w:t>dmin</w:t>
            </w:r>
          </w:p>
        </w:tc>
        <w:tc>
          <w:tcPr>
            <w:tcW w:w="8724" w:type="dxa"/>
          </w:tcPr>
          <w:p w14:paraId="24F00BC7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2800897E" w14:textId="77777777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Register new admin</w:t>
            </w:r>
          </w:p>
          <w:p w14:paraId="37A76317" w14:textId="77777777" w:rsidR="00BC0E17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  <w:r w:rsidR="00F87814">
              <w:rPr>
                <w:rFonts w:ascii="Arial" w:hAnsi="Arial" w:cs="Arial"/>
                <w:sz w:val="20"/>
              </w:rPr>
              <w:t>candidates</w:t>
            </w:r>
          </w:p>
          <w:p w14:paraId="2B914BAA" w14:textId="77777777" w:rsidR="00F87814" w:rsidRPr="00892F65" w:rsidRDefault="00F87814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Manage Voters</w:t>
            </w:r>
          </w:p>
          <w:p w14:paraId="0010783A" w14:textId="77777777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elete votes</w:t>
            </w:r>
          </w:p>
          <w:p w14:paraId="12E0F6C8" w14:textId="77777777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iew Voting Transaction</w:t>
            </w:r>
          </w:p>
        </w:tc>
      </w:tr>
      <w:tr w:rsidR="00543568" w:rsidRPr="00983BEA" w14:paraId="7BC201AA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403466DF" w14:textId="77777777" w:rsidR="00543568" w:rsidRPr="00892F65" w:rsidRDefault="0041767E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Candidate</w:t>
            </w:r>
          </w:p>
        </w:tc>
        <w:tc>
          <w:tcPr>
            <w:tcW w:w="8724" w:type="dxa"/>
          </w:tcPr>
          <w:p w14:paraId="355B4B22" w14:textId="77777777" w:rsidR="00543568" w:rsidRPr="00892F65" w:rsidRDefault="00832314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0A5E3431" w14:textId="77777777" w:rsidR="00832314" w:rsidRPr="00892F65" w:rsidRDefault="00746627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</w:t>
            </w:r>
            <w:r w:rsidRPr="00892F65">
              <w:rPr>
                <w:rFonts w:ascii="Arial" w:hAnsi="Arial" w:cs="Arial"/>
                <w:sz w:val="20"/>
              </w:rPr>
              <w:t>can register themselves.</w:t>
            </w:r>
          </w:p>
          <w:p w14:paraId="5B04F14C" w14:textId="77777777" w:rsidR="00746627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F929E4">
              <w:rPr>
                <w:rFonts w:ascii="Arial" w:hAnsi="Arial" w:cs="Arial"/>
                <w:sz w:val="20"/>
              </w:rPr>
              <w:t xml:space="preserve"> 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 w:rsidR="00F929E4">
              <w:rPr>
                <w:rFonts w:ascii="Arial" w:hAnsi="Arial" w:cs="Arial"/>
                <w:sz w:val="20"/>
              </w:rPr>
              <w:t>candidate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67A9E4F9" w14:textId="77777777" w:rsidR="00F929E4" w:rsidRPr="00892F65" w:rsidRDefault="0097393E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oter</w:t>
            </w:r>
            <w:r w:rsidR="005C2C5C">
              <w:rPr>
                <w:rFonts w:ascii="Arial" w:hAnsi="Arial" w:cs="Arial"/>
                <w:sz w:val="20"/>
              </w:rPr>
              <w:t>s</w:t>
            </w:r>
            <w:r w:rsidR="00F929E4">
              <w:rPr>
                <w:rFonts w:ascii="Arial" w:hAnsi="Arial" w:cs="Arial"/>
                <w:sz w:val="20"/>
              </w:rPr>
              <w:t xml:space="preserve"> can vote for candidates.</w:t>
            </w:r>
          </w:p>
        </w:tc>
      </w:tr>
    </w:tbl>
    <w:p w14:paraId="5CC6D576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52F7EFB3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4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4"/>
    </w:p>
    <w:p w14:paraId="0CB38C15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37253BFD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5F11C43D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47A2445B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should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111A4716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2A7B261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5170F747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Only Administrators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75CB3E19" w14:textId="77777777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C55EC5">
              <w:rPr>
                <w:rFonts w:ascii="Arial" w:hAnsi="Arial" w:cs="Arial"/>
                <w:sz w:val="20"/>
              </w:rPr>
              <w:t>Voters</w:t>
            </w:r>
            <w:r w:rsidRPr="00892F65">
              <w:rPr>
                <w:rFonts w:ascii="Arial" w:hAnsi="Arial" w:cs="Arial"/>
                <w:sz w:val="20"/>
              </w:rPr>
              <w:t xml:space="preserve"> have access to </w:t>
            </w:r>
            <w:r w:rsidR="007177D8">
              <w:rPr>
                <w:rFonts w:ascii="Arial" w:hAnsi="Arial" w:cs="Arial"/>
                <w:sz w:val="20"/>
              </w:rPr>
              <w:t xml:space="preserve">their accounts and </w:t>
            </w:r>
            <w:r w:rsidR="005C2C5C">
              <w:rPr>
                <w:rFonts w:ascii="Arial" w:hAnsi="Arial" w:cs="Arial"/>
                <w:sz w:val="20"/>
              </w:rPr>
              <w:t xml:space="preserve">the </w:t>
            </w:r>
            <w:r w:rsidR="007177D8">
              <w:rPr>
                <w:rFonts w:ascii="Arial" w:hAnsi="Arial" w:cs="Arial"/>
                <w:sz w:val="20"/>
              </w:rPr>
              <w:t>right to vote for candidates.</w:t>
            </w:r>
          </w:p>
        </w:tc>
      </w:tr>
    </w:tbl>
    <w:p w14:paraId="3825D02A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1DAFA570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766A8CC8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70A7BF5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6E64D2B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CF46310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68939A6" w14:textId="4B604786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47A4C1D6" w14:textId="06E4512B" w:rsidR="000143E3" w:rsidRDefault="000143E3" w:rsidP="00983BEA">
      <w:pPr>
        <w:spacing w:line="360" w:lineRule="auto"/>
        <w:rPr>
          <w:rFonts w:ascii="Arial" w:hAnsi="Arial" w:cs="Arial"/>
          <w:b/>
          <w:i/>
        </w:rPr>
      </w:pPr>
    </w:p>
    <w:p w14:paraId="2F51A93D" w14:textId="77777777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3DBD9504" w14:textId="77777777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09C55479" w14:textId="72466412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1179F6A3" w14:textId="0EF77481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463D2F90" w14:textId="345671B8" w:rsid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</w:p>
    <w:p w14:paraId="7355617A" w14:textId="08D84A12" w:rsidR="000143E3" w:rsidRPr="000143E3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color w:val="548DD4" w:themeColor="text2" w:themeTint="99"/>
          <w:sz w:val="36"/>
          <w:szCs w:val="36"/>
        </w:rPr>
      </w:pPr>
      <w:r w:rsidRPr="000143E3">
        <w:rPr>
          <w:rFonts w:ascii="Arial" w:hAnsi="Arial" w:cs="Arial"/>
          <w:color w:val="548DD4" w:themeColor="text2" w:themeTint="99"/>
          <w:sz w:val="36"/>
          <w:szCs w:val="36"/>
        </w:rPr>
        <w:t xml:space="preserve">Software Development Life Cycle </w:t>
      </w:r>
    </w:p>
    <w:p w14:paraId="1DFD6ADE" w14:textId="2D0A9365" w:rsidR="00E8776D" w:rsidRDefault="000143E3" w:rsidP="00E8776D">
      <w:pPr>
        <w:pStyle w:val="ListParagraph"/>
        <w:spacing w:after="200" w:line="360" w:lineRule="auto"/>
        <w:ind w:left="108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06E1D6B" wp14:editId="216218DB">
            <wp:extent cx="5829300" cy="305117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4C9F" w14:textId="0DF960A1" w:rsidR="00A61809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  <w:r w:rsidRPr="000143E3">
        <w:rPr>
          <w:rFonts w:ascii="Arial" w:hAnsi="Arial" w:cs="Arial"/>
          <w:b/>
          <w:iCs/>
          <w:color w:val="548DD4" w:themeColor="text2" w:themeTint="99"/>
          <w:sz w:val="32"/>
          <w:szCs w:val="32"/>
        </w:rPr>
        <w:t>Plan</w:t>
      </w:r>
    </w:p>
    <w:p w14:paraId="32FCC6B2" w14:textId="120E0CD8" w:rsidR="003D189D" w:rsidRDefault="003D189D" w:rsidP="00983BEA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r w:rsidRPr="003D189D">
        <w:rPr>
          <w:rFonts w:ascii="Arial" w:hAnsi="Arial" w:cs="Arial"/>
          <w:bCs/>
          <w:iCs/>
          <w:color w:val="000000" w:themeColor="text1"/>
        </w:rPr>
        <w:t xml:space="preserve">Planning is very important for start any </w:t>
      </w:r>
      <w:proofErr w:type="gramStart"/>
      <w:r w:rsidRPr="003D189D">
        <w:rPr>
          <w:rFonts w:ascii="Arial" w:hAnsi="Arial" w:cs="Arial"/>
          <w:bCs/>
          <w:iCs/>
          <w:color w:val="000000" w:themeColor="text1"/>
        </w:rPr>
        <w:t>project  ,</w:t>
      </w:r>
      <w:proofErr w:type="gramEnd"/>
      <w:r w:rsidRPr="003D189D">
        <w:rPr>
          <w:rFonts w:ascii="Arial" w:hAnsi="Arial" w:cs="Arial"/>
          <w:bCs/>
          <w:iCs/>
          <w:color w:val="000000" w:themeColor="text1"/>
        </w:rPr>
        <w:t xml:space="preserve"> I done planning about project in word file.</w:t>
      </w:r>
    </w:p>
    <w:p w14:paraId="10538664" w14:textId="5A78E21B" w:rsidR="000143E3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  <w:r>
        <w:rPr>
          <w:rFonts w:ascii="Arial" w:hAnsi="Arial" w:cs="Arial"/>
          <w:b/>
          <w:iCs/>
          <w:color w:val="548DD4" w:themeColor="text2" w:themeTint="99"/>
          <w:sz w:val="32"/>
          <w:szCs w:val="32"/>
        </w:rPr>
        <w:t>Design</w:t>
      </w:r>
    </w:p>
    <w:p w14:paraId="58D94BAA" w14:textId="77777777" w:rsidR="003D189D" w:rsidRPr="003D189D" w:rsidRDefault="003D189D" w:rsidP="003D189D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r>
        <w:rPr>
          <w:rFonts w:ascii="Arial" w:hAnsi="Arial" w:cs="Arial"/>
          <w:bCs/>
          <w:iCs/>
          <w:color w:val="000000" w:themeColor="text1"/>
        </w:rPr>
        <w:t xml:space="preserve">Design a </w:t>
      </w:r>
      <w:proofErr w:type="gramStart"/>
      <w:r>
        <w:rPr>
          <w:rFonts w:ascii="Arial" w:hAnsi="Arial" w:cs="Arial"/>
          <w:bCs/>
          <w:iCs/>
          <w:color w:val="000000" w:themeColor="text1"/>
        </w:rPr>
        <w:t>mock ups</w:t>
      </w:r>
      <w:proofErr w:type="gramEnd"/>
      <w:r>
        <w:rPr>
          <w:rFonts w:ascii="Arial" w:hAnsi="Arial" w:cs="Arial"/>
          <w:bCs/>
          <w:iCs/>
          <w:color w:val="000000" w:themeColor="text1"/>
        </w:rPr>
        <w:t xml:space="preserve"> or wireframes about project like how your project will look like when it will be done </w:t>
      </w:r>
    </w:p>
    <w:p w14:paraId="6A87050A" w14:textId="7DB9972F" w:rsidR="003D189D" w:rsidRDefault="003D189D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</w:p>
    <w:p w14:paraId="3659A4E7" w14:textId="03581A3D" w:rsidR="000143E3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  <w:r>
        <w:rPr>
          <w:rFonts w:ascii="Arial" w:hAnsi="Arial" w:cs="Arial"/>
          <w:b/>
          <w:iCs/>
          <w:color w:val="548DD4" w:themeColor="text2" w:themeTint="99"/>
          <w:sz w:val="32"/>
          <w:szCs w:val="32"/>
        </w:rPr>
        <w:t>Implement</w:t>
      </w:r>
    </w:p>
    <w:p w14:paraId="65F34C7B" w14:textId="41C9FEF9" w:rsidR="00220BE4" w:rsidRPr="00220BE4" w:rsidRDefault="00220BE4" w:rsidP="00983BEA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r w:rsidRPr="00220BE4">
        <w:rPr>
          <w:rFonts w:ascii="Arial" w:hAnsi="Arial" w:cs="Arial"/>
          <w:bCs/>
          <w:iCs/>
          <w:color w:val="000000" w:themeColor="text1"/>
        </w:rPr>
        <w:t xml:space="preserve">After the </w:t>
      </w:r>
      <w:proofErr w:type="spellStart"/>
      <w:r w:rsidRPr="00220BE4">
        <w:rPr>
          <w:rFonts w:ascii="Arial" w:hAnsi="Arial" w:cs="Arial"/>
          <w:bCs/>
          <w:iCs/>
          <w:color w:val="000000" w:themeColor="text1"/>
        </w:rPr>
        <w:t>Mockup</w:t>
      </w:r>
      <w:proofErr w:type="spellEnd"/>
      <w:r w:rsidRPr="00220BE4">
        <w:rPr>
          <w:rFonts w:ascii="Arial" w:hAnsi="Arial" w:cs="Arial"/>
          <w:bCs/>
          <w:iCs/>
          <w:color w:val="000000" w:themeColor="text1"/>
        </w:rPr>
        <w:t xml:space="preserve"> </w:t>
      </w:r>
      <w:proofErr w:type="gramStart"/>
      <w:r w:rsidRPr="00220BE4">
        <w:rPr>
          <w:rFonts w:ascii="Arial" w:hAnsi="Arial" w:cs="Arial"/>
          <w:bCs/>
          <w:iCs/>
          <w:color w:val="000000" w:themeColor="text1"/>
        </w:rPr>
        <w:t>designs ,</w:t>
      </w:r>
      <w:proofErr w:type="gramEnd"/>
      <w:r w:rsidRPr="00220BE4">
        <w:rPr>
          <w:rFonts w:ascii="Arial" w:hAnsi="Arial" w:cs="Arial"/>
          <w:bCs/>
          <w:iCs/>
          <w:color w:val="000000" w:themeColor="text1"/>
        </w:rPr>
        <w:t xml:space="preserve"> I implement everything according to my initial planning.</w:t>
      </w:r>
    </w:p>
    <w:p w14:paraId="0F019867" w14:textId="13BA02D1" w:rsidR="000143E3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  <w:r>
        <w:rPr>
          <w:rFonts w:ascii="Arial" w:hAnsi="Arial" w:cs="Arial"/>
          <w:b/>
          <w:iCs/>
          <w:color w:val="548DD4" w:themeColor="text2" w:themeTint="99"/>
          <w:sz w:val="32"/>
          <w:szCs w:val="32"/>
        </w:rPr>
        <w:t>Test</w:t>
      </w:r>
    </w:p>
    <w:p w14:paraId="68C3F796" w14:textId="77777777" w:rsidR="00220BE4" w:rsidRPr="00220BE4" w:rsidRDefault="00220BE4" w:rsidP="00983BEA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hyperlink r:id="rId9" w:history="1">
        <w:r w:rsidRPr="00220BE4">
          <w:rPr>
            <w:bCs/>
            <w:color w:val="000000" w:themeColor="text1"/>
          </w:rPr>
          <w:t>Testin</w:t>
        </w:r>
        <w:r w:rsidRPr="00220BE4">
          <w:rPr>
            <w:bCs/>
            <w:color w:val="000000" w:themeColor="text1"/>
          </w:rPr>
          <w:t>g</w:t>
        </w:r>
        <w:r w:rsidRPr="00220BE4">
          <w:rPr>
            <w:bCs/>
            <w:color w:val="000000" w:themeColor="text1"/>
          </w:rPr>
          <w:t>.docx</w:t>
        </w:r>
      </w:hyperlink>
      <w:r w:rsidRPr="00220BE4">
        <w:rPr>
          <w:rFonts w:ascii="Arial" w:hAnsi="Arial" w:cs="Arial"/>
          <w:bCs/>
          <w:iCs/>
          <w:color w:val="000000" w:themeColor="text1"/>
        </w:rPr>
        <w:t xml:space="preserve">   </w:t>
      </w:r>
    </w:p>
    <w:p w14:paraId="620AD042" w14:textId="40FE3000" w:rsidR="00220BE4" w:rsidRPr="00220BE4" w:rsidRDefault="00220BE4" w:rsidP="00983BEA">
      <w:pPr>
        <w:spacing w:line="360" w:lineRule="auto"/>
        <w:rPr>
          <w:rFonts w:ascii="Arial" w:hAnsi="Arial" w:cs="Arial"/>
          <w:bCs/>
          <w:iCs/>
          <w:color w:val="000000" w:themeColor="text1"/>
        </w:rPr>
      </w:pPr>
      <w:hyperlink r:id="rId10" w:history="1">
        <w:r w:rsidRPr="00220BE4">
          <w:rPr>
            <w:bCs/>
            <w:color w:val="000000" w:themeColor="text1"/>
          </w:rPr>
          <w:t>Usability Testing.docx</w:t>
        </w:r>
      </w:hyperlink>
    </w:p>
    <w:p w14:paraId="758189E3" w14:textId="77777777" w:rsidR="000143E3" w:rsidRPr="000143E3" w:rsidRDefault="000143E3" w:rsidP="00983BEA">
      <w:pPr>
        <w:spacing w:line="360" w:lineRule="auto"/>
        <w:rPr>
          <w:rFonts w:ascii="Arial" w:hAnsi="Arial" w:cs="Arial"/>
          <w:b/>
          <w:iCs/>
          <w:color w:val="548DD4" w:themeColor="text2" w:themeTint="99"/>
          <w:sz w:val="32"/>
          <w:szCs w:val="32"/>
        </w:rPr>
      </w:pPr>
    </w:p>
    <w:sectPr w:rsidR="000143E3" w:rsidRPr="000143E3" w:rsidSect="00EC2372">
      <w:headerReference w:type="default" r:id="rId11"/>
      <w:footerReference w:type="default" r:id="rId12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B763A" w14:textId="77777777" w:rsidR="00952398" w:rsidRDefault="00952398" w:rsidP="00430574">
      <w:r>
        <w:separator/>
      </w:r>
    </w:p>
  </w:endnote>
  <w:endnote w:type="continuationSeparator" w:id="0">
    <w:p w14:paraId="12D441E1" w14:textId="77777777" w:rsidR="00952398" w:rsidRDefault="00952398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D3ABD8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742DA5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1E532" w14:textId="77777777" w:rsidR="00952398" w:rsidRDefault="00952398" w:rsidP="00430574">
      <w:r>
        <w:separator/>
      </w:r>
    </w:p>
  </w:footnote>
  <w:footnote w:type="continuationSeparator" w:id="0">
    <w:p w14:paraId="1CF2E249" w14:textId="77777777" w:rsidR="00952398" w:rsidRDefault="00952398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36F69" w14:textId="77777777" w:rsidR="00C63B88" w:rsidRPr="00BE33C7" w:rsidRDefault="00C63B88" w:rsidP="00BE33C7">
    <w:pPr>
      <w:pStyle w:val="Header"/>
    </w:pPr>
  </w:p>
  <w:p w14:paraId="4D15BE6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12574"/>
    <w:rsid w:val="000143E3"/>
    <w:rsid w:val="00017E14"/>
    <w:rsid w:val="0002392B"/>
    <w:rsid w:val="0002797F"/>
    <w:rsid w:val="00031E54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F255A"/>
    <w:rsid w:val="001F5A08"/>
    <w:rsid w:val="0021068A"/>
    <w:rsid w:val="00214C89"/>
    <w:rsid w:val="00215D8C"/>
    <w:rsid w:val="00220BE4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3070"/>
    <w:rsid w:val="00260A86"/>
    <w:rsid w:val="00262628"/>
    <w:rsid w:val="002652A4"/>
    <w:rsid w:val="0026637E"/>
    <w:rsid w:val="0026755B"/>
    <w:rsid w:val="00271669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189D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2733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3CA3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572C"/>
    <w:rsid w:val="007F5E6F"/>
    <w:rsid w:val="007F72CF"/>
    <w:rsid w:val="00801F93"/>
    <w:rsid w:val="00804A07"/>
    <w:rsid w:val="008109D1"/>
    <w:rsid w:val="008126EC"/>
    <w:rsid w:val="00812B46"/>
    <w:rsid w:val="008148EB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2398"/>
    <w:rsid w:val="00954778"/>
    <w:rsid w:val="0095496C"/>
    <w:rsid w:val="00955C4E"/>
    <w:rsid w:val="00955D13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1CFC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6634D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3947"/>
    <w:rsid w:val="00DF59CF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776D"/>
    <w:rsid w:val="00E87A04"/>
    <w:rsid w:val="00E92733"/>
    <w:rsid w:val="00E94542"/>
    <w:rsid w:val="00E9645A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82A8D"/>
    <w:rsid w:val="00F83B18"/>
    <w:rsid w:val="00F8543A"/>
    <w:rsid w:val="00F8557D"/>
    <w:rsid w:val="00F87814"/>
    <w:rsid w:val="00F929E4"/>
    <w:rsid w:val="00F9478B"/>
    <w:rsid w:val="00FA1E95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E7962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0F12AB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20B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Usability%20Testing.docx" TargetMode="External"/><Relationship Id="rId4" Type="http://schemas.openxmlformats.org/officeDocument/2006/relationships/settings" Target="settings.xml"/><Relationship Id="rId9" Type="http://schemas.openxmlformats.org/officeDocument/2006/relationships/hyperlink" Target="Testing.doc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1884719-8C9A-44B5-9594-B03B3F495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31</TotalTime>
  <Pages>6</Pages>
  <Words>865</Words>
  <Characters>49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5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Candidate Voting system</dc:subject>
  <dc:creator>Randeep  Kaur</dc:creator>
  <cp:keywords/>
  <dc:description/>
  <cp:lastModifiedBy>Atinder singh</cp:lastModifiedBy>
  <cp:revision>652</cp:revision>
  <cp:lastPrinted>2018-05-04T02:08:00Z</cp:lastPrinted>
  <dcterms:created xsi:type="dcterms:W3CDTF">2018-02-24T10:06:00Z</dcterms:created>
  <dcterms:modified xsi:type="dcterms:W3CDTF">2021-12-02T09:31:00Z</dcterms:modified>
</cp:coreProperties>
</file>